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Untertitel"/>
      </w:pPr>
      <w:r>
        <w:t xml:space="preserve">Ergänzende</w:t>
      </w:r>
      <w:r>
        <w:t xml:space="preserve"> </w:t>
      </w:r>
      <w:r>
        <w:t xml:space="preserve">Materialien</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p>
      <w:pPr>
        <w:pStyle w:val="berschrift1"/>
      </w:pPr>
      <w:bookmarkStart w:id="20" w:name="ausfuhrlichere-darstellung-der-ergebnisse"/>
      <w:r>
        <w:t xml:space="preserve">Ausführlichere Darstellung der Ergebnisse</w:t>
      </w:r>
      <w:bookmarkEnd w:id="20"/>
    </w:p>
    <w:p>
      <w:pPr>
        <w:pStyle w:val="berschrift2"/>
      </w:pPr>
      <w:bookmarkStart w:id="21" w:name="verbreitung-fragwurdiger-forschungspraktiken"/>
      <w:r>
        <w:t xml:space="preserve">Verbreitung fragwürdiger Forschungspraktiken</w:t>
      </w:r>
      <w:bookmarkEnd w:id="21"/>
    </w:p>
    <w:p>
      <w:pPr>
        <w:pStyle w:val="TableCaption"/>
      </w:pPr>
      <w:r>
        <w:t xml:space="preserve">Tabelle 1. Ausführlichere Darstellung zum Einsatz von Forschungspraktiken nach Typ der Praktik und Art des Projek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_of_practi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conduc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appli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p.inter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sis.b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siti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sis.m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p.inter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sis.b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esis.ms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bl>
    <w:p>
      <w:pPr>
        <w:pStyle w:val="berschrift2"/>
      </w:pPr>
      <w:bookmarkStart w:id="22" w:name="zusatzliche-ergebnisse"/>
      <w:r>
        <w:t xml:space="preserve">Zusätzliche Ergebnisse</w:t>
      </w:r>
      <w:bookmarkEnd w:id="22"/>
    </w:p>
    <w:p>
      <w:pPr>
        <w:pStyle w:val="berschrift3"/>
      </w:pPr>
      <w:bookmarkStart w:id="23" w:name="thematisierung-der-repliaktionskrise---nach-uni"/>
      <w:r>
        <w:t xml:space="preserve">Thematisierung der Repliaktionskrise - Nach Uni</w:t>
      </w:r>
      <w:bookmarkEnd w:id="23"/>
    </w:p>
    <w:p>
      <w:pPr>
        <w:pStyle w:val="TableCaption"/>
      </w:pPr>
      <w:r>
        <w:t xml:space="preserve">Tabelle 2. Antworten von Studierenden auf die Frage</w:t>
      </w:r>
      <w:r>
        <w:t xml:space="preserve"> </w:t>
      </w:r>
      <w:r>
        <w:t xml:space="preserve">“</w:t>
      </w:r>
      <w:r>
        <w:t xml:space="preserve">Wurde die Replikationskrise in Lehrveranstaltungen an deiner aktuellen Universität thematisiert?</w:t>
      </w:r>
      <w:r>
        <w:t xml:space="preserve">”</w:t>
      </w:r>
      <w:r>
        <w:t xml:space="preserve"> </w:t>
      </w:r>
      <w:r>
        <w:t xml:space="preserve">nach Universität. Dargestellt sind nur Daten von Universitäten, von denen mindestens 30 Beobachtungen vorla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720"/>
        <w:gridCol w:w="72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cht sich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J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Ne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Nicht sich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heinische Friedrich-Wilhelms-Universität Bon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zu Köl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stfälische Wilhelms-Universität Münst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Koblenz-Landa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ulius-Maximilians-Universität Würz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org-August-Universität Götting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Mann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udwig-Maximilians-Universität Münch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ohannes Gutenberg-Universität Main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uhr-Universität Boch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echnische Universität Chemnitz</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Regens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bert-Ludwigs-Universität Freibu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ustus-Liebig-Universität Gieße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tto-Friedrich-Universität Bamber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oethe-Universität Frankfur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Bielefe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Osnabrück</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9,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niversität Hildeshei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RH Heidelber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5</w:t>
            </w:r>
          </w:p>
        </w:tc>
      </w:tr>
    </w:tbl>
    <w:p>
      <w:pPr>
        <w:pStyle w:val="berschrift3"/>
      </w:pPr>
      <w:bookmarkStart w:id="24" w:name="thematisierung-der-repliaktionskrise---aggregiert"/>
      <w:r>
        <w:t xml:space="preserve">Thematisierung der Repliaktionskrise - Aggregiert</w:t>
      </w:r>
      <w:bookmarkEnd w:id="24"/>
    </w:p>
    <w:p>
      <w:pPr>
        <w:pStyle w:val="TableCaption"/>
      </w:pPr>
      <w:r>
        <w:t xml:space="preserve">Tabelle 3. Anteil von Studierenden im jeweiligen Studienabschnitt,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8</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1</w:t>
            </w:r>
          </w:p>
        </w:tc>
      </w:tr>
    </w:tbl>
    <w:p>
      <w:pPr>
        <w:pStyle w:val="berschrift3"/>
      </w:pPr>
      <w:bookmarkStart w:id="25" w:name="thematisierung-der-repliaktionskrise---detailliert"/>
      <w:r>
        <w:t xml:space="preserve">Thematisierung der Repliaktionskrise - Detailliert</w:t>
      </w:r>
      <w:bookmarkEnd w:id="25"/>
    </w:p>
    <w:p>
      <w:pPr>
        <w:pStyle w:val="TableCaption"/>
      </w:pPr>
      <w:r>
        <w:t xml:space="preserve">Tabelle 4. Anteil von Studierenden im jeweiligen Studienabschnitt und Semester, die in einer Lehrveranstaltung an ihrer aktuellen, bzw. letzten (bei Alumni) Universität von der Replikationskrise gehört haben. Die Spalte</w:t>
      </w:r>
      <w:r>
        <w:t xml:space="preserve"> </w:t>
      </w:r>
      <w:r>
        <w:t xml:space="preserve">“</w:t>
      </w:r>
      <w:r>
        <w:t xml:space="preserve">n</w:t>
      </w:r>
      <w:r>
        <w:t xml:space="preserve">”</w:t>
      </w:r>
      <w:r>
        <w:t xml:space="preserve"> </w:t>
      </w:r>
      <w:r>
        <w:t xml:space="preserve">enthält die Größe der jeweiligen Teil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5"/>
        <w:gridCol w:w="1768"/>
        <w:gridCol w:w="1744"/>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nabschni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behandel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6.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1.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0.2</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9.4</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1.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7.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6.7</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achel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3.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5.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6.7</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8</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4.5</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7.6</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3.3</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3.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t;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e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ot applic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eiß nic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4</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udiere nicht (meh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ot applicabl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2.1</w:t>
            </w:r>
          </w:p>
        </w:tc>
      </w:tr>
    </w:tbl>
    <w:p>
      <w:pPr>
        <w:pStyle w:val="berschrift2"/>
      </w:pPr>
      <w:bookmarkStart w:id="26" w:name="explorative-analysen"/>
      <w:r>
        <w:t xml:space="preserve">Explorative Analysen</w:t>
      </w:r>
      <w:bookmarkEnd w:id="26"/>
    </w:p>
    <w:p>
      <w:pPr>
        <w:pStyle w:val="berschrift3"/>
      </w:pPr>
      <w:bookmarkStart w:id="27" w:name="glmm-zu-orps"/>
      <w:r>
        <w:t xml:space="preserve">GLMM zu ORPs</w:t>
      </w:r>
      <w:bookmarkEnd w:id="27"/>
    </w:p>
    <w:p>
      <w:pPr>
        <w:pStyle w:val="FirstParagraph"/>
      </w:pPr>
      <w:r>
        <w:t xml:space="preserve">Welche Faktoren beeinflussen den Einsatz von ORPs?</w:t>
      </w:r>
    </w:p>
    <w:p>
      <w:pPr>
        <w:pStyle w:val="berschrift4"/>
      </w:pPr>
      <w:bookmarkStart w:id="28" w:name="ausschluss-von-beobachtungen"/>
      <w:r>
        <w:t xml:space="preserve">Ausschluss von Beobachtungen</w:t>
      </w:r>
      <w:bookmarkEnd w:id="28"/>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Zwischen beiden Kriterien gab es Überschneidungen. Insgesamt werden so 1110 Datenpunkte zu 539 Projekten von 84 Teilnehmenden in der Analyse nicht berichtet.</w:t>
      </w:r>
    </w:p>
    <w:p>
      <w:pPr>
        <w:pStyle w:val="TableCaption"/>
      </w:pPr>
      <w:r>
        <w:t xml:space="preserve">Tabelle 5. Schätzungen der fixen Effekte für positive Forschungspraktiken. Abhängige Variable: Forschungspraktik angewendet (0 – Nein, 1 – Ja). Zufällige Achsenabschnitte: Für Teilnehmende,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 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 7,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 4,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7</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 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 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 6,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7; 1,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0;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 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 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 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 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4 252,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50, ** p &lt; 0,00050, *** p &lt; 0,00005 (adjustierte Alpha-Niveaus nach Bonferroni)</w:t>
            </w:r>
          </w:p>
        </w:tc>
      </w:tr>
    </w:tbl>
    <w:p>
      <w:pPr>
        <w:pStyle w:val="berschrift3"/>
      </w:pPr>
      <w:bookmarkStart w:id="29" w:name="glmm-zu-rezenten-projekten-qrps"/>
      <w:r>
        <w:t xml:space="preserve">GLMM zu rezenten Projekten, QRPs</w:t>
      </w:r>
      <w:bookmarkEnd w:id="29"/>
    </w:p>
    <w:p>
      <w:pPr>
        <w:pStyle w:val="FirstParagraph"/>
      </w:pPr>
      <w:r>
        <w:t xml:space="preserve">Gibt es zwischen aktuellen Master- und aktuellen Bachelor-Studierenden Unterschiede in der Wahrscheinlichkeit, mit der QRPs angewendet wurden? Wenn ja, ist das ein Hinweis darauf, dass es in der näheren Vergangenheit Veränderungen in der Lehre gab.</w:t>
      </w:r>
      <w:r>
        <w:t xml:space="preserve"> </w:t>
      </w:r>
      <w:r>
        <w:t xml:space="preserve">Hier nur Betrachtung von Expras und Bachelorarbeiten.</w:t>
      </w:r>
    </w:p>
    <w:p>
      <w:pPr>
        <w:pStyle w:val="berschrift4"/>
      </w:pPr>
      <w:bookmarkStart w:id="30" w:name="ausschluss-von-beobachtungen-1"/>
      <w:r>
        <w:t xml:space="preserve">Ausschluss von Beobachtungen</w:t>
      </w:r>
      <w:bookmarkEnd w:id="30"/>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11039 Datenpunkte zu 1220 Projekten von 193 Teilnehmenden in der Analyse nicht berichtet. Zwischen den Kriterien gab es Überschneidungen.</w:t>
      </w:r>
    </w:p>
    <w:p>
      <w:pPr>
        <w:pStyle w:val="TableCaption"/>
      </w:pPr>
      <w:r>
        <w:t xml:space="preserve">Tabelle 6. Schätzungen der fixen Effekte für fragwürdig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 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 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3 090,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167, ** p &lt; 0,0033, *** p &lt; 0,0003 (adjustierte Alpha-Niveaus nach Bonferroni)</w:t>
            </w:r>
          </w:p>
        </w:tc>
      </w:tr>
    </w:tbl>
    <w:p>
      <w:pPr>
        <w:pStyle w:val="berschrift3"/>
      </w:pPr>
      <w:bookmarkStart w:id="31" w:name="glmm-zu-rezenten-projekten-orps"/>
      <w:r>
        <w:t xml:space="preserve">GLMM zu rezenten Projekten, ORPs</w:t>
      </w:r>
      <w:bookmarkEnd w:id="31"/>
    </w:p>
    <w:p>
      <w:pPr>
        <w:pStyle w:val="FirstParagraph"/>
      </w:pPr>
      <w:r>
        <w:t xml:space="preserve">Gibt es zwischen aktuellen Master- und aktuellen Bachelor-Studierenden Unterschiede in der Wahrscheinlichkeit, mit der positive Forschungspraktiken angewendet wurden? Wenn ja, ist das ein Hinweis darauf, dass es Veränderungen in der Lehre gab.</w:t>
      </w:r>
    </w:p>
    <w:p>
      <w:pPr>
        <w:pStyle w:val="berschrift4"/>
      </w:pPr>
      <w:bookmarkStart w:id="32" w:name="ausschluss-von-beobachtungen-2"/>
      <w:r>
        <w:t xml:space="preserve">Ausschluss von Beobachtungen</w:t>
      </w:r>
      <w:bookmarkEnd w:id="32"/>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und Bachelorarbeiten berücksichtigt (n = 1757 Projekte). Insgesamt werden so 2463 Datenpunkte zu 1220 Projekten von 193 Teilnehmenden in der Analyse nicht berichtet. Zwischen den Kriterien gab es Überschneidungen.</w:t>
      </w:r>
    </w:p>
    <w:p>
      <w:pPr>
        <w:pStyle w:val="TableCaption"/>
      </w:pPr>
      <w:r>
        <w:t xml:space="preserve">Tabelle 7. Schätzungen der fixen Effekte für offene Forschungspraktiken. Abhängige Variable: Forschungspraktik angewendet (0 – Nein, 1 – Ja). Zufällige Achsenabschnitte: Für Teilnehmende und die mit einem Projekt jeweils assoziier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 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 0,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2 899, Projekte = 1 461, Teilnehmende = 969</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167, ** p &lt; 0,0033, *** p &lt; 0,0003 (adjustierte Alpha-Niveaus nach Bonferroni)</w:t>
            </w:r>
          </w:p>
        </w:tc>
      </w:tr>
    </w:tbl>
    <w:p>
      <w:pPr>
        <w:pStyle w:val="berschrift3"/>
      </w:pPr>
      <w:bookmarkStart w:id="33" w:name="glmm-linearer-trend-der-projektart-qrps"/>
      <w:r>
        <w:t xml:space="preserve">GLMM linearer Trend der Projektart, QRPs</w:t>
      </w:r>
      <w:bookmarkEnd w:id="33"/>
    </w:p>
    <w:p>
      <w:pPr>
        <w:pStyle w:val="FirstParagraph"/>
      </w:pPr>
      <w:r>
        <w:t xml:space="preserve">Gibt es einen Trend dahingehend, dass bei Projekten, die später im Studium durchgeführt werden, weniger oder mehr QRPs eingesetzt werden?</w:t>
      </w:r>
      <w:r>
        <w:t xml:space="preserve"> </w:t>
      </w:r>
      <w:r>
        <w:t xml:space="preserve">Hier nur Betrachtung von Expras, Bachelorarbeiten und Masterarbeiten, da für diese die Reihenfolge klar bestimmt werden kann.</w:t>
      </w:r>
    </w:p>
    <w:p>
      <w:pPr>
        <w:pStyle w:val="berschrift4"/>
      </w:pPr>
      <w:bookmarkStart w:id="34" w:name="ausschluss-von-beobachtungen-3"/>
      <w:r>
        <w:t xml:space="preserve">Ausschluss von Beobachtungen</w:t>
      </w:r>
      <w:bookmarkEnd w:id="34"/>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9541 Datenpunkte zu 1053 Projekten von 119 Teilnehmenden in der Analyse nicht berichtet. Zwischen den Kriterien gab es Überschneidungen.</w:t>
      </w:r>
    </w:p>
    <w:p>
      <w:pPr>
        <w:pStyle w:val="TableCaption"/>
      </w:pPr>
      <w:r>
        <w:t xml:space="preserve">Tabelle 8. Modell zur Untersuchung des linearen Trends der Projektart. Schätzungen der fixen Effekte für fragwürdig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6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 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 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2</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 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 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 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 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7</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 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 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9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 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4 588,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63, ** p &lt; 0,00053, *** p &lt; 0,00005 (adjustierte Alpha-Niveaus nach Bonferroni)</w:t>
            </w:r>
          </w:p>
        </w:tc>
      </w:tr>
    </w:tbl>
    <w:p>
      <w:pPr>
        <w:pStyle w:val="berschrift3"/>
      </w:pPr>
      <w:bookmarkStart w:id="35" w:name="glmm-linearer-trend-der-projektart-orps"/>
      <w:r>
        <w:t xml:space="preserve">GLMM linearer Trend der Projektart, ORPs</w:t>
      </w:r>
      <w:bookmarkEnd w:id="35"/>
    </w:p>
    <w:p>
      <w:pPr>
        <w:pStyle w:val="FirstParagraph"/>
      </w:pPr>
      <w:r>
        <w:t xml:space="preserve">Gibt es einen Trend dahingehend, dass bei Projekten, die später im Studium durchgeführt werden, weniger oder mehr ORPs eingesetzt werden?</w:t>
      </w:r>
      <w:r>
        <w:t xml:space="preserve"> </w:t>
      </w:r>
      <w:r>
        <w:t xml:space="preserve">Hier nur Betrachtung von Expras, Bachelorarbeiten und Masterarbeiten, da für diese die Reihenfolge klar bestimmt werden kann.</w:t>
      </w:r>
    </w:p>
    <w:p>
      <w:pPr>
        <w:pStyle w:val="berschrift4"/>
      </w:pPr>
      <w:bookmarkStart w:id="36" w:name="ausschluss-von-beobachtungen-4"/>
      <w:r>
        <w:t xml:space="preserve">Ausschluss von Beobachtungen</w:t>
      </w:r>
      <w:bookmarkEnd w:id="36"/>
    </w:p>
    <w:p>
      <w:pPr>
        <w:pStyle w:val="FirstParagraph"/>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in keinem Projekt verwendet), als auch ein oder mehrere Projekte auswählen (bei offenen Praktiken n = 33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Des Weiterern wurden nur Daten von Expras, Bachelorarbeiten und Masterarbeiten berücksichtigt (n = 1924 Projekte). Insgesamt werden so 2131 Datenpunkte zu 1053 Projekten von 119 Teilnehmenden in der Analyse nicht berichtet. Zwischen den Kriterien gab es Überschneidungen.</w:t>
      </w:r>
    </w:p>
    <w:p>
      <w:pPr>
        <w:pStyle w:val="TableCaption"/>
      </w:pPr>
      <w:r>
        <w:t xml:space="preserve">Tabelle 9. Modell zur Untersuchung des linearen Trends der Projektart. Schätzungen der fixen Effekte für prositive Forschungspraktiken. Abhängige Variable: Forschungspraktik angewendet (0 – Nein, 1 – Ja). Zufällige Achsenabschnitte: Für Teilnehmende und die mit einem Projekt jeweils assoziierte Universität und die spezifische Forschungsprakt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 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 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7,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 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9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 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 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 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6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 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 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4;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 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 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33</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 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8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Line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 1,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Quadratisch</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 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3,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3 231, Projekte = 1 628, Teilnehmende = 1 04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Bachelor (Studienfortschrit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78, ** p &lt; 0,00056, *** p &lt; 0,00006 (adjustierte Alpha-Niveaus nach Bonferroni)</w:t>
            </w:r>
          </w:p>
        </w:tc>
      </w:tr>
    </w:tbl>
    <w:p>
      <w:pPr>
        <w:pStyle w:val="berschrift3"/>
      </w:pPr>
      <w:bookmarkStart w:id="37" w:name="glmm-behandlung-der-rk-in-der-lehre"/>
      <w:r>
        <w:t xml:space="preserve">GLMM Behandlung der RK in der Lehre</w:t>
      </w:r>
      <w:bookmarkEnd w:id="37"/>
    </w:p>
    <w:p>
      <w:pPr>
        <w:pStyle w:val="FirstParagraph"/>
      </w:pPr>
      <w:r>
        <w:t xml:space="preserve">Welche Faktoren hängen mit der Behandlung der RK in der Lehre zusammen? Ist es gar so, dass Open Science Initiativen dafür sorgen, dass die Behandlung in der Lehre wahrscheinlicher wird?</w:t>
      </w:r>
    </w:p>
    <w:p>
      <w:pPr>
        <w:pStyle w:val="TableCaption"/>
      </w:pPr>
      <w:r>
        <w:t xml:space="preserve">Tabelle 10. Modell zur Untersuchung von Zusammenhängen der Kovariaten mit dem Bericht über eine Behandlung der Replikationskrise in Lehrveranstaltungen. Schätzungen der fixen Effekte. Abhängige Variable: (0 – Nein, 1 – Ja). Zufälliger Achsenabschnitt für Teilnehmen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080"/>
        <w:gridCol w:w="1080"/>
        <w:gridCol w:w="1080"/>
        <w:gridCol w:w="1440"/>
        <w:gridCol w:w="1080"/>
        <w:gridCol w:w="1080"/>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5; 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 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4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 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3,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2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 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7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 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 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 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9;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 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13; 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 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 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3"/>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2; 2,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N = 1 41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57, ** p &lt; 0,00071, *** p &lt; 0,00007 (adjustierte Alpha-Niveaus nach Bonferroni)</w:t>
            </w:r>
          </w:p>
        </w:tc>
      </w:tr>
    </w:tbl>
    <w:p>
      <w:pPr>
        <w:pStyle w:val="berschrift3"/>
      </w:pPr>
      <w:bookmarkStart w:id="38" w:name="lmer-eindruck-von-informiertheit"/>
      <w:r>
        <w:t xml:space="preserve">LMER Eindruck von Informiertheit</w:t>
      </w:r>
      <w:bookmarkEnd w:id="38"/>
    </w:p>
    <w:p>
      <w:pPr>
        <w:pStyle w:val="FirstParagraph"/>
      </w:pPr>
      <w:r>
        <w:t xml:space="preserve">Welche Faktoren hängen damit zusammen, ob Studierende sich über den Themenkomplex gut informiert fühlen?</w:t>
      </w:r>
    </w:p>
    <w:p>
      <w:pPr>
        <w:pStyle w:val="TableCaption"/>
      </w:pPr>
      <w:r>
        <w:t xml:space="preserve">Tabelle 11.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berschrift3"/>
      </w:pPr>
      <w:bookmarkStart w:id="39" w:name="lmer-wichtigkeit"/>
      <w:r>
        <w:t xml:space="preserve">LMER Wichtigkeit</w:t>
      </w:r>
      <w:bookmarkEnd w:id="39"/>
    </w:p>
    <w:p>
      <w:pPr>
        <w:pStyle w:val="FirstParagraph"/>
      </w:pPr>
      <w:r>
        <w:t xml:space="preserve">Welche Faktoren hängen damit zusammen, ob Studierende den Themenkomplex wichtig finden?</w:t>
      </w:r>
    </w:p>
    <w:p>
      <w:pPr>
        <w:pStyle w:val="TableCaption"/>
      </w:pPr>
      <w:r>
        <w:t xml:space="preserve">Tabelle 12. Modell zur Untersuchung von Zusammenhängen der Kovariaten mit der Angabe der Teilnehmenden, als wie wichtig sie den Themenkomplex</w:t>
      </w:r>
      <w:r>
        <w:t xml:space="preserve"> </w:t>
      </w:r>
      <w:r>
        <w:t xml:space="preserve">‘</w:t>
      </w:r>
      <w:r>
        <w:t xml:space="preserve">Replikationskrise und Open Science</w:t>
      </w:r>
      <w:r>
        <w:t xml:space="preserve">’</w:t>
      </w:r>
      <w:r>
        <w:t xml:space="preserve"> </w:t>
      </w:r>
      <w:r>
        <w:t xml:space="preserve">einschätzen. Schätzungen der fixen Effekte. Abhängige Variable: Eindruck von Informiertheit (numerisch, min: 1 (gar nicht), max: 5 (sehr), z-standardisiert). Zufälliger Achsenabschnitt für die aktuelle/letzte Universitä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6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0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3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5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5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36</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berschrift1"/>
      </w:pPr>
      <w:bookmarkStart w:id="40" w:name="literatur"/>
      <w:r>
        <w:t xml:space="preserve">Literatur</w:t>
      </w:r>
      <w:bookmarkEnd w:id="40"/>
    </w:p>
    <w:p>
      <w:pPr>
        <w:pStyle w:val="FirstParagraph"/>
      </w:pPr>
    </w:p>
    <w:sectPr w:rsidR="00162B3D" w:rsidRPr="005D4D96" w:rsidSect="005D4D96">
      <w:footerReference w:type="even" r:id="rId9"/>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FD0B75"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FD0B75" w:rsidP="005D4D9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19:26:26Z</dcterms:created>
  <dcterms:modified xsi:type="dcterms:W3CDTF">2019-09-08T19:26:26Z</dcterms:modified>
</cp:coreProperties>
</file>